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B0001233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2673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6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Guinness Sq, 1-50, Comms and Sheds 1-20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-50, Communications Tower And Sheds 1-20 The Tower Block, Guinness Squa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Pageswalk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outhwark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nd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Greater Lond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E1 4H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14:4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4-MAY-24 14:4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MELISSAWRIGHT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82494 - DAMAGE TO DOOR - FLOOR 10 NEXT TO FLAT 4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ores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External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Garage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anding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airs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in Store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All Areas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Area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2673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39Z</dcterms:created>
  <dcterms:modified xsi:type="dcterms:W3CDTF">2024-04-25T10:1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